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b61565dcfe2f0791b2dbd20ff45789b7fab65cd"/>
    <w:p>
      <w:pPr>
        <w:pStyle w:val="Heading1"/>
      </w:pPr>
      <w:r>
        <w:t xml:space="preserve">COVER LETTER FOR CHEMIST POSITION IN NEPAL KATHMANDU</w:t>
      </w:r>
    </w:p>
    <w:p>
      <w:pPr>
        <w:pStyle w:val="FirstParagraph"/>
      </w:pPr>
      <w:r>
        <w:t xml:space="preserve">Dear [Hiring Manager's Name],</w:t>
      </w:r>
    </w:p>
    <w:p>
      <w:pPr>
        <w:pStyle w:val="BodyText"/>
      </w:pPr>
      <w:r>
        <w:t xml:space="preserve">I am writing to express my keen interest in the Chemist position at [Company Name] in Nepal Kathmandu. As a highly motivated and skilled professional with a deep passion for chemistry, I am excited about the opportunity to contribute my expertise, research experience, and analytical skills to support your organization's goals. With over [X years] of hands-on experience in chemical analysis, laboratory operations, and scientific research, I am confident in my ability to make meaningful contributions to your team while aligning with the unique needs of Nepal Kathmandu’s dynamic environment.</w:t>
      </w:r>
    </w:p>
    <w:p>
      <w:pPr>
        <w:pStyle w:val="BodyText"/>
      </w:pPr>
      <w:r>
        <w:t xml:space="preserve">Having pursued a degree in Chemistry from [University Name], I have developed a strong foundation in organic and inorganic chemistry, analytical techniques, and laboratory safety protocols. My career has been dedicated to advancing scientific understanding through meticulous experimentation, data interpretation, and innovative problem-solving. In my previous role as a Chemist at [Previous Company/Organization], I was responsible for conducting chemical tests, preparing samples for analysis, and ensuring compliance with quality assurance standards. These experiences honed my ability to work efficiently in fast-paced settings while maintaining precision and attention to detail—qualities that are essential in the field of chemistry.</w:t>
      </w:r>
    </w:p>
    <w:p>
      <w:pPr>
        <w:pStyle w:val="BodyText"/>
      </w:pPr>
      <w:r>
        <w:t xml:space="preserve">What draws me to the Chemist role in Nepal Kathmandu is the opportunity to contribute to a region that is both culturally rich and scientifically vibrant. Kathmandu, as the capital of Nepal, is a hub for research institutions, pharmaceutical companies, and environmental initiatives. My interest in this position stems from a desire to apply my technical knowledge to address local challenges such as water quality testing, agricultural sustainability, and chemical safety in urban development projects. I am particularly inspired by the potential to collaborate with organizations that prioritize scientific advancement while supporting Nepal’s economic growth and environmental stewardship.</w:t>
      </w:r>
    </w:p>
    <w:p>
      <w:pPr>
        <w:pStyle w:val="BodyText"/>
      </w:pPr>
      <w:r>
        <w:t xml:space="preserve">My professional journey has been shaped by a commitment to excellence and a curiosity for solving complex problems. For instance, during my time at [Previous Company], I led a project to optimize the chemical composition of [specific product or material], resulting in improved efficiency and cost savings for the organization. Additionally, I have published research on [topic related to chemistry] in peer-reviewed journals, which further solidifies my dedication to scientific inquiry. These experiences have equipped me with not only technical expertise but also the ability to communicate findings effectively to diverse audiences—a skill I believe is critical in a collaborative work environment like yours.</w:t>
      </w:r>
    </w:p>
    <w:p>
      <w:pPr>
        <w:pStyle w:val="BodyText"/>
      </w:pPr>
      <w:r>
        <w:t xml:space="preserve">In Nepal Kathmandu, the demand for skilled chemists is growing as industries increasingly prioritize research and development. I am particularly drawn to your organization’s focus on [mention specific aspect of the company, e.g., "sustainable chemical solutions" or "pharmaceutical innovation"], as it aligns with my professional values and aspirations. I am eager to bring my background in analytical chemistry, laboratory management, and project execution to support your initiatives. Whether it involves developing new compounds, conducting environmental impact assessments, or ensuring product safety standards, I am ready to contribute my expertise with enthusiasm and dedication.</w:t>
      </w:r>
    </w:p>
    <w:p>
      <w:pPr>
        <w:pStyle w:val="BodyText"/>
      </w:pPr>
      <w:r>
        <w:t xml:space="preserve">What sets me apart as a Chemist is my ability to adapt to evolving challenges while maintaining a strong ethical framework. I understand that laboratory work requires precision, patience, and a commitment to accuracy. In Nepal Kathmandu, where resources may vary, I have learned to work efficiently with limited equipment while ensuring results meet the highest standards. This adaptability, combined with my strong problem-solving skills, allows me to thrive in diverse settings. Furthermore, my fluency in [language(s)] and cultural awareness of Nepal’s unique context will enable me to collaborate effectively with local teams and stakeholders.</w:t>
      </w:r>
    </w:p>
    <w:p>
      <w:pPr>
        <w:pStyle w:val="BodyText"/>
      </w:pPr>
      <w:r>
        <w:t xml:space="preserve">I am particularly impressed by your organization’s commitment to [mention a specific value or project related to the company], which resonates with my own passion for using chemistry as a tool for positive change. I am confident that my skills in chemical analysis, research, and laboratory operations will complement your team’s efforts. I would be honored to bring my expertise to Nepal Kathmandu and contribute to the advancement of science and technology in this remarkable region.</w:t>
      </w:r>
    </w:p>
    <w:p>
      <w:pPr>
        <w:pStyle w:val="BodyText"/>
      </w:pPr>
      <w:r>
        <w:t xml:space="preserve">Thank you for considering my application. I would welcome the opportunity to discuss how my background and aspirations align with the goals of your organization. Please feel free to contact me at [your phone number] or [your email address] at your earliest convenience. I look forward to the possibility of contributing to your team and supporting the continued success of [Company Name] in Nepal Kathmandu.</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Nepal Kathmandu</dc:title>
  <dc:creator/>
  <dc:language>en</dc:language>
  <cp:keywords/>
  <dcterms:created xsi:type="dcterms:W3CDTF">2026-07-21T06:42:12Z</dcterms:created>
  <dcterms:modified xsi:type="dcterms:W3CDTF">2026-07-21T06:42:12Z</dcterms:modified>
</cp:coreProperties>
</file>

<file path=docProps/custom.xml><?xml version="1.0" encoding="utf-8"?>
<Properties xmlns="http://schemas.openxmlformats.org/officeDocument/2006/custom-properties" xmlns:vt="http://schemas.openxmlformats.org/officeDocument/2006/docPropsVTypes"/>
</file>